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11-share-story-problems"/>
      <w:r>
        <w:t xml:space="preserve">Lesson 11: Share Story Problem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, K.OA.A.1, K.OA.A.2, K.OA.A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Solve story problems about their community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share and solve our story problem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represent and solve story problems about their school community.</w:t>
      </w:r>
    </w:p>
    <w:p>
      <w:pPr>
        <w:pStyle w:val="BodyText"/>
      </w:pPr>
      <w:r>
        <w:t xml:space="preserve">In a previous lesson, students wrote story problems about their school community. In this lesson, students create a poster to share their story problem and make connections between different story problems and representations as they participate in a gallery walk.</w:t>
      </w:r>
    </w:p>
    <w:p>
      <w:pPr>
        <w:pStyle w:val="BodyText"/>
      </w:pPr>
      <w:r>
        <w:t xml:space="preserve">If students need additional support with the concepts in this lesson, refer back to Unit 5, Section B in the curriculum materials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Action and Express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onnecting cubes or two-color counters: Activity 1</w:t>
      </w:r>
    </w:p>
    <w:p>
      <w:pPr>
        <w:numPr>
          <w:ilvl w:val="0"/>
          <w:numId w:val="1005"/>
        </w:numPr>
      </w:pPr>
      <w:r>
        <w:t xml:space="preserve">Tools for creating a visual display: Activity 1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B Checkpoint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numPr>
          <w:ilvl w:val="0"/>
          <w:numId w:val="1006"/>
        </w:numPr>
      </w:pPr>
      <w:r>
        <w:t xml:space="preserve">Count, read, and write numbers up to 20.</w:t>
      </w:r>
    </w:p>
    <w:p>
      <w:pPr>
        <w:numPr>
          <w:ilvl w:val="0"/>
          <w:numId w:val="1006"/>
        </w:numPr>
      </w:pPr>
      <w:r>
        <w:t xml:space="preserve">Use objects, drawings, numbers, words, and expressions or equations to represent quantities up to 20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54:13Z</dcterms:created>
  <dcterms:modified xsi:type="dcterms:W3CDTF">2021-10-03T20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FD+Jbywz5l7lxLpbO/WZOSPgpzAl/q05qpxRzXw0GOepBsYgz98jjKpFX+WXB8QXuoCOiSdR3FCcUEotgE0Ag==</vt:lpwstr>
  </property>
</Properties>
</file>